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a061765adf4a92f3d6d360c7e39b1dc76a9e11"/>
      <w:r>
        <w:rPr>
          <w:b/>
        </w:rPr>
        <w:t xml:space="preserve">ПРОТОКОЛ ПРО РЕЗУЛЬТАТИ ЗЕМЕЛЬНИХ ТОРГІВ № LRE001-UA-20230330-4682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4058686-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РАСНОГРАД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несільськогосподарського призначення комунальної власності площею 0,0040 га, кадастровий номер 6323310100:04:001:0303, яка розташована за адресою: вул. Площа Базарна, б/н, м. Красноград, Харківська область. Категорія земель – землі житлової та громадської забудови, цільове призначення – 03.07 для будівництва та обслуговування будівель торгівлі.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несільськогосподарського призначення комунальної власності площею 0,0040 га, кадастровий номер 6323310100:04:001:0303, яка розташована за адресою: вул. Площа Базарна, б/н, м. Красноград, Харківська область. Категорія земель – землі житлової та громадської забудови, цільове призначення – 03.07 для будівництва та обслуговування будівель торгівл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 173,3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151,9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Шевцова Ірина Юріївна, ІПН/РНОКПП: 241170014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5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РАСНОГРАД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2:59:24Z</dcterms:created>
  <dcterms:modified xsi:type="dcterms:W3CDTF">2024-04-29T12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